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98ED6" w14:textId="35D9BA94" w:rsidR="007434F8" w:rsidRPr="00E132E3" w:rsidRDefault="00E132E3" w:rsidP="007434F8">
      <w:pPr>
        <w:spacing w:after="0"/>
        <w:rPr>
          <w:b/>
          <w:bCs/>
          <w:sz w:val="36"/>
          <w:szCs w:val="36"/>
          <w:lang w:val="en-US"/>
        </w:rPr>
      </w:pPr>
      <w:r w:rsidRPr="00E132E3">
        <w:rPr>
          <w:b/>
          <w:bCs/>
          <w:sz w:val="36"/>
          <w:szCs w:val="36"/>
          <w:lang w:val="en-US"/>
        </w:rPr>
        <w:t>Drafting a</w:t>
      </w:r>
      <w:r w:rsidR="004D2234" w:rsidRPr="00E132E3">
        <w:rPr>
          <w:b/>
          <w:bCs/>
          <w:sz w:val="36"/>
          <w:szCs w:val="36"/>
          <w:lang w:val="en-US"/>
        </w:rPr>
        <w:t>n emerging picture</w:t>
      </w:r>
    </w:p>
    <w:tbl>
      <w:tblPr>
        <w:tblStyle w:val="TableGrid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8196"/>
      </w:tblGrid>
      <w:tr w:rsidR="00347C3A" w14:paraId="1B6112E4" w14:textId="77777777" w:rsidTr="000A79DF">
        <w:tc>
          <w:tcPr>
            <w:tcW w:w="2694" w:type="dxa"/>
          </w:tcPr>
          <w:p w14:paraId="56E04986" w14:textId="77777777" w:rsidR="00347C3A" w:rsidRDefault="00347C3A" w:rsidP="001B7493">
            <w:pPr>
              <w:rPr>
                <w:lang w:val="en-US"/>
              </w:rPr>
            </w:pPr>
            <w:r>
              <w:rPr>
                <w:lang w:val="en-US"/>
              </w:rPr>
              <w:t>Name:</w:t>
            </w:r>
          </w:p>
        </w:tc>
        <w:tc>
          <w:tcPr>
            <w:tcW w:w="8196" w:type="dxa"/>
            <w:tcBorders>
              <w:bottom w:val="single" w:sz="4" w:space="0" w:color="auto"/>
            </w:tcBorders>
          </w:tcPr>
          <w:p w14:paraId="75716C9F" w14:textId="625F91FF" w:rsidR="00347C3A" w:rsidRDefault="001418CB" w:rsidP="001B7493">
            <w:pPr>
              <w:rPr>
                <w:lang w:val="en-US"/>
              </w:rPr>
            </w:pPr>
            <w:r>
              <w:rPr>
                <w:lang w:val="en-US"/>
              </w:rPr>
              <w:t>Mikayla Peterson</w:t>
            </w:r>
          </w:p>
        </w:tc>
      </w:tr>
      <w:tr w:rsidR="00347C3A" w14:paraId="4D4D8F43" w14:textId="77777777" w:rsidTr="000A79DF">
        <w:tc>
          <w:tcPr>
            <w:tcW w:w="2694" w:type="dxa"/>
          </w:tcPr>
          <w:p w14:paraId="761E6381" w14:textId="1AE1D7AE" w:rsidR="00347C3A" w:rsidRDefault="00347C3A" w:rsidP="001B7493">
            <w:pPr>
              <w:rPr>
                <w:lang w:val="en-US"/>
              </w:rPr>
            </w:pPr>
            <w:r>
              <w:rPr>
                <w:lang w:val="en-US"/>
              </w:rPr>
              <w:t xml:space="preserve">Community </w:t>
            </w:r>
            <w:r w:rsidR="000A79DF">
              <w:rPr>
                <w:lang w:val="en-US"/>
              </w:rPr>
              <w:t>&amp; UN SDG(s):</w:t>
            </w:r>
          </w:p>
        </w:tc>
        <w:tc>
          <w:tcPr>
            <w:tcW w:w="8196" w:type="dxa"/>
            <w:tcBorders>
              <w:top w:val="single" w:sz="4" w:space="0" w:color="auto"/>
              <w:bottom w:val="single" w:sz="4" w:space="0" w:color="auto"/>
            </w:tcBorders>
          </w:tcPr>
          <w:p w14:paraId="06DC524A" w14:textId="6979A033" w:rsidR="00347C3A" w:rsidRDefault="001418CB" w:rsidP="001B7493">
            <w:pPr>
              <w:rPr>
                <w:lang w:val="en-US"/>
              </w:rPr>
            </w:pPr>
            <w:r>
              <w:rPr>
                <w:lang w:val="en-US"/>
              </w:rPr>
              <w:t>Small Scale Producers of Cocoa and Coffee [SDG 1 and SDG 12]</w:t>
            </w:r>
          </w:p>
        </w:tc>
      </w:tr>
      <w:tr w:rsidR="00347C3A" w14:paraId="2C27B39C" w14:textId="77777777" w:rsidTr="000A79DF">
        <w:tc>
          <w:tcPr>
            <w:tcW w:w="2694" w:type="dxa"/>
          </w:tcPr>
          <w:p w14:paraId="337DE7E4" w14:textId="77777777" w:rsidR="00347C3A" w:rsidRDefault="00347C3A" w:rsidP="001B7493">
            <w:pPr>
              <w:rPr>
                <w:lang w:val="en-US"/>
              </w:rPr>
            </w:pPr>
            <w:r>
              <w:rPr>
                <w:lang w:val="en-US"/>
              </w:rPr>
              <w:t>Date:</w:t>
            </w:r>
          </w:p>
        </w:tc>
        <w:tc>
          <w:tcPr>
            <w:tcW w:w="8196" w:type="dxa"/>
            <w:tcBorders>
              <w:top w:val="single" w:sz="4" w:space="0" w:color="auto"/>
              <w:bottom w:val="single" w:sz="4" w:space="0" w:color="auto"/>
            </w:tcBorders>
          </w:tcPr>
          <w:p w14:paraId="0035D48C" w14:textId="5437533A" w:rsidR="00347C3A" w:rsidRDefault="001418CB" w:rsidP="001B7493">
            <w:pPr>
              <w:rPr>
                <w:lang w:val="en-US"/>
              </w:rPr>
            </w:pPr>
            <w:r>
              <w:rPr>
                <w:lang w:val="en-US"/>
              </w:rPr>
              <w:t>October 22, 2023</w:t>
            </w:r>
          </w:p>
        </w:tc>
      </w:tr>
    </w:tbl>
    <w:p w14:paraId="046A33A5" w14:textId="6C8BC7E6" w:rsidR="007434F8" w:rsidRDefault="007434F8" w:rsidP="007434F8">
      <w:pPr>
        <w:spacing w:after="0"/>
        <w:rPr>
          <w:lang w:val="en-US"/>
        </w:rPr>
      </w:pPr>
    </w:p>
    <w:p w14:paraId="0F3B41D2" w14:textId="68B482DB" w:rsidR="00017881" w:rsidRDefault="00347C3A" w:rsidP="007434F8">
      <w:pPr>
        <w:spacing w:after="0"/>
        <w:rPr>
          <w:b/>
          <w:bCs/>
          <w:lang w:val="en-US"/>
        </w:rPr>
      </w:pPr>
      <w:r>
        <w:rPr>
          <w:b/>
          <w:bCs/>
          <w:lang w:val="en-US"/>
        </w:rPr>
        <w:t>Instructions:</w:t>
      </w:r>
    </w:p>
    <w:p w14:paraId="700CEBEA" w14:textId="3000918E" w:rsidR="00347C3A" w:rsidRPr="00347C3A" w:rsidRDefault="00347C3A" w:rsidP="007434F8">
      <w:pPr>
        <w:spacing w:after="0"/>
        <w:rPr>
          <w:lang w:val="en-US"/>
        </w:rPr>
      </w:pPr>
      <w:r>
        <w:rPr>
          <w:lang w:val="en-US"/>
        </w:rPr>
        <w:t xml:space="preserve">Using your researched information fill out the flowing comparing the current state of the art with what you think new (software) innovations could bring to the community </w:t>
      </w:r>
    </w:p>
    <w:p w14:paraId="4ED42213" w14:textId="77777777" w:rsidR="007434F8" w:rsidRDefault="007434F8" w:rsidP="007434F8">
      <w:pPr>
        <w:spacing w:after="0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55"/>
        <w:gridCol w:w="2340"/>
        <w:gridCol w:w="5395"/>
      </w:tblGrid>
      <w:tr w:rsidR="00447997" w14:paraId="67034A40" w14:textId="77777777" w:rsidTr="002E2963">
        <w:tc>
          <w:tcPr>
            <w:tcW w:w="10790" w:type="dxa"/>
            <w:gridSpan w:val="3"/>
            <w:shd w:val="clear" w:color="auto" w:fill="E2EFD9" w:themeFill="accent6" w:themeFillTint="33"/>
          </w:tcPr>
          <w:p w14:paraId="33D755CC" w14:textId="28B371CA" w:rsidR="00447997" w:rsidRPr="005E4479" w:rsidRDefault="00447997" w:rsidP="005E4479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Covering the orientations</w:t>
            </w:r>
          </w:p>
        </w:tc>
      </w:tr>
      <w:tr w:rsidR="00447997" w:rsidRPr="005E4479" w14:paraId="7A127882" w14:textId="77777777" w:rsidTr="006A0426">
        <w:tc>
          <w:tcPr>
            <w:tcW w:w="10790" w:type="dxa"/>
            <w:gridSpan w:val="3"/>
            <w:shd w:val="clear" w:color="auto" w:fill="FFF2CC" w:themeFill="accent4" w:themeFillTint="33"/>
          </w:tcPr>
          <w:p w14:paraId="1D05942E" w14:textId="6FECBAE4" w:rsidR="00447997" w:rsidRPr="00447997" w:rsidRDefault="00447997" w:rsidP="00447997">
            <w:pPr>
              <w:spacing w:before="120" w:after="120" w:line="259" w:lineRule="auto"/>
              <w:rPr>
                <w:rFonts w:ascii="Tahoma" w:hAnsi="Tahoma" w:cs="Tahoma"/>
                <w:sz w:val="14"/>
                <w:szCs w:val="14"/>
              </w:rPr>
            </w:pPr>
            <w:r w:rsidRPr="00447997">
              <w:rPr>
                <w:lang w:val="en-US"/>
              </w:rPr>
              <w:t xml:space="preserve">Compare the left-hand column of the </w:t>
            </w:r>
            <w:r>
              <w:rPr>
                <w:lang w:val="en-US"/>
              </w:rPr>
              <w:t>document “Technology configuration i</w:t>
            </w:r>
            <w:r w:rsidRPr="00447997">
              <w:rPr>
                <w:lang w:val="en-US"/>
              </w:rPr>
              <w:t>nventory</w:t>
            </w:r>
            <w:r>
              <w:rPr>
                <w:lang w:val="en-US"/>
              </w:rPr>
              <w:t>”</w:t>
            </w:r>
            <w:r w:rsidRPr="00447997">
              <w:rPr>
                <w:lang w:val="en-US"/>
              </w:rPr>
              <w:t xml:space="preserve"> table with the right-hand column of the </w:t>
            </w:r>
            <w:r>
              <w:rPr>
                <w:lang w:val="en-US"/>
              </w:rPr>
              <w:t>document “Community characteristics &amp; orientation”</w:t>
            </w:r>
            <w:r w:rsidRPr="00447997">
              <w:rPr>
                <w:lang w:val="en-US"/>
              </w:rPr>
              <w:t xml:space="preserve"> table. What do you notice about the match (or mismatch) between your dominant community orientations and the current configuration of tools?</w:t>
            </w:r>
          </w:p>
        </w:tc>
      </w:tr>
      <w:tr w:rsidR="007F36E1" w14:paraId="6C6DC3D1" w14:textId="77777777" w:rsidTr="00A634CA">
        <w:tc>
          <w:tcPr>
            <w:tcW w:w="3055" w:type="dxa"/>
          </w:tcPr>
          <w:p w14:paraId="1BAD5814" w14:textId="015F6206" w:rsidR="007F36E1" w:rsidRDefault="00423BBB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well does the technology inventory cover the orientations?</w:t>
            </w:r>
            <w:r w:rsidR="00880122">
              <w:rPr>
                <w:lang w:val="en-US"/>
              </w:rPr>
              <w:t xml:space="preserve"> What themes emerged from </w:t>
            </w:r>
            <w:r w:rsidR="00A93D16">
              <w:rPr>
                <w:lang w:val="en-US"/>
              </w:rPr>
              <w:t xml:space="preserve">both the community orientations and the technology configuration from </w:t>
            </w:r>
            <w:r w:rsidR="00880122">
              <w:rPr>
                <w:lang w:val="en-US"/>
              </w:rPr>
              <w:t>your colleagues’ notes</w:t>
            </w:r>
          </w:p>
        </w:tc>
        <w:tc>
          <w:tcPr>
            <w:tcW w:w="7735" w:type="dxa"/>
            <w:gridSpan w:val="2"/>
          </w:tcPr>
          <w:p w14:paraId="073A8E32" w14:textId="3544ECF1" w:rsidR="007F36E1" w:rsidRDefault="00935360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he piloted In</w:t>
            </w:r>
            <w:r w:rsidR="001C256B">
              <w:rPr>
                <w:lang w:val="en-US"/>
              </w:rPr>
              <w:t>ternal</w:t>
            </w:r>
            <w:r>
              <w:rPr>
                <w:lang w:val="en-US"/>
              </w:rPr>
              <w:t xml:space="preserve"> Management System appeared to cover the primary service context orientation very well</w:t>
            </w:r>
            <w:r w:rsidR="003E73A2">
              <w:rPr>
                <w:lang w:val="en-US"/>
              </w:rPr>
              <w:t xml:space="preserve">. Something that I did notice is </w:t>
            </w:r>
            <w:r w:rsidR="00527CD8">
              <w:rPr>
                <w:lang w:val="en-US"/>
              </w:rPr>
              <w:t>the system</w:t>
            </w:r>
            <w:r w:rsidR="003E73A2">
              <w:rPr>
                <w:lang w:val="en-US"/>
              </w:rPr>
              <w:t xml:space="preserve"> was trying to </w:t>
            </w:r>
            <w:r w:rsidR="00527CD8">
              <w:rPr>
                <w:lang w:val="en-US"/>
              </w:rPr>
              <w:t>be</w:t>
            </w:r>
            <w:r w:rsidR="003E73A2">
              <w:rPr>
                <w:lang w:val="en-US"/>
              </w:rPr>
              <w:t xml:space="preserve"> a very generalized tool for </w:t>
            </w:r>
            <w:r w:rsidR="003E73A2" w:rsidRPr="00041429">
              <w:rPr>
                <w:b/>
                <w:bCs/>
                <w:lang w:val="en-US"/>
              </w:rPr>
              <w:t>all</w:t>
            </w:r>
            <w:r w:rsidR="003E73A2">
              <w:rPr>
                <w:lang w:val="en-US"/>
              </w:rPr>
              <w:t xml:space="preserve"> smallholders to manage </w:t>
            </w:r>
            <w:r w:rsidR="003E73A2" w:rsidRPr="00041429">
              <w:rPr>
                <w:b/>
                <w:bCs/>
                <w:lang w:val="en-US"/>
              </w:rPr>
              <w:t>all</w:t>
            </w:r>
            <w:r w:rsidR="003E73A2">
              <w:rPr>
                <w:lang w:val="en-US"/>
              </w:rPr>
              <w:t xml:space="preserve"> parts of their farm, not just the certification aspect, which could be why the system (apparently) failed to be widely adopted.</w:t>
            </w:r>
          </w:p>
        </w:tc>
      </w:tr>
      <w:tr w:rsidR="00423BBB" w14:paraId="404D5663" w14:textId="77777777" w:rsidTr="004D4854">
        <w:tc>
          <w:tcPr>
            <w:tcW w:w="3055" w:type="dxa"/>
            <w:shd w:val="clear" w:color="auto" w:fill="F2F2F2" w:themeFill="background1" w:themeFillShade="F2"/>
          </w:tcPr>
          <w:p w14:paraId="3E93B6F1" w14:textId="2CE7AC89" w:rsidR="00423BBB" w:rsidRDefault="00000000" w:rsidP="005E4479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03835620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3E73A2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A634CA">
              <w:rPr>
                <w:lang w:val="en-US"/>
              </w:rPr>
              <w:t xml:space="preserve"> Are you almost there?</w:t>
            </w:r>
          </w:p>
          <w:p w14:paraId="50F0352B" w14:textId="4BFFDCD7" w:rsidR="00A634CA" w:rsidRDefault="00000000" w:rsidP="005E4479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19369375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634CA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A634CA">
              <w:rPr>
                <w:lang w:val="en-US"/>
              </w:rPr>
              <w:t xml:space="preserve"> Are there big gaps?</w:t>
            </w:r>
          </w:p>
        </w:tc>
        <w:tc>
          <w:tcPr>
            <w:tcW w:w="7735" w:type="dxa"/>
            <w:gridSpan w:val="2"/>
            <w:shd w:val="clear" w:color="auto" w:fill="F2F2F2" w:themeFill="background1" w:themeFillShade="F2"/>
          </w:tcPr>
          <w:p w14:paraId="2A34A291" w14:textId="08BE9EEB" w:rsidR="00423BBB" w:rsidRDefault="00527CD8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Instead of focusing on all the aspects of managing the small holder’s farms</w:t>
            </w:r>
            <w:r w:rsidR="00041429">
              <w:rPr>
                <w:lang w:val="en-US"/>
              </w:rPr>
              <w:t>, a tool specifically tailored to the certification process would be more easily able to be adopted by smallholders.</w:t>
            </w:r>
          </w:p>
        </w:tc>
      </w:tr>
      <w:tr w:rsidR="00A634CA" w14:paraId="04BD2804" w14:textId="77777777" w:rsidTr="00A634CA">
        <w:tc>
          <w:tcPr>
            <w:tcW w:w="3055" w:type="dxa"/>
          </w:tcPr>
          <w:p w14:paraId="667583E9" w14:textId="65D6C510" w:rsidR="00A634CA" w:rsidRDefault="00A634CA" w:rsidP="005E4479">
            <w:pPr>
              <w:spacing w:before="120" w:after="120"/>
              <w:rPr>
                <w:rFonts w:ascii="MS Gothic" w:eastAsia="MS Gothic" w:hAnsi="MS Gothic"/>
                <w:lang w:val="en-US"/>
              </w:rPr>
            </w:pPr>
            <w:r w:rsidRPr="00A634CA">
              <w:rPr>
                <w:lang w:val="en-US"/>
              </w:rPr>
              <w:t>What is the range of skills</w:t>
            </w:r>
            <w:r>
              <w:rPr>
                <w:lang w:val="en-US"/>
              </w:rPr>
              <w:t>? If their interests and/or skills are diverse, could it cause conflict or distraction?</w:t>
            </w:r>
          </w:p>
        </w:tc>
        <w:tc>
          <w:tcPr>
            <w:tcW w:w="7735" w:type="dxa"/>
            <w:gridSpan w:val="2"/>
          </w:tcPr>
          <w:p w14:paraId="4552636D" w14:textId="42083140" w:rsidR="00A634CA" w:rsidRDefault="003E2716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he g</w:t>
            </w:r>
            <w:r w:rsidR="00BA3CC0">
              <w:rPr>
                <w:lang w:val="en-US"/>
              </w:rPr>
              <w:t xml:space="preserve">eneral baseline appears to be that community members have some form of device (whether mobile or desktop) and are able to </w:t>
            </w:r>
            <w:r w:rsidR="00095EE1">
              <w:rPr>
                <w:lang w:val="en-US"/>
              </w:rPr>
              <w:t xml:space="preserve">navigate the device in a basic manner. </w:t>
            </w:r>
            <w:r w:rsidR="00511E02">
              <w:rPr>
                <w:lang w:val="en-US"/>
              </w:rPr>
              <w:t xml:space="preserve">Some community members may be more advanced, but from my understanding the majority fall into </w:t>
            </w:r>
            <w:r w:rsidR="00542D4C">
              <w:rPr>
                <w:lang w:val="en-US"/>
              </w:rPr>
              <w:t>a beginner/intermediate category</w:t>
            </w:r>
            <w:r w:rsidR="003F5B59">
              <w:rPr>
                <w:lang w:val="en-US"/>
              </w:rPr>
              <w:t>.</w:t>
            </w:r>
          </w:p>
        </w:tc>
      </w:tr>
      <w:tr w:rsidR="00A634CA" w14:paraId="26740CAC" w14:textId="77777777" w:rsidTr="00A634CA">
        <w:tc>
          <w:tcPr>
            <w:tcW w:w="10790" w:type="dxa"/>
            <w:gridSpan w:val="3"/>
            <w:shd w:val="clear" w:color="auto" w:fill="E2EFD9" w:themeFill="accent6" w:themeFillTint="33"/>
          </w:tcPr>
          <w:p w14:paraId="52190F7D" w14:textId="03D38075" w:rsidR="00A634CA" w:rsidRPr="00774098" w:rsidRDefault="00A634CA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74098">
              <w:rPr>
                <w:b/>
                <w:bCs/>
                <w:lang w:val="en-US"/>
              </w:rPr>
              <w:t>Achieving integration</w:t>
            </w:r>
          </w:p>
        </w:tc>
      </w:tr>
      <w:tr w:rsidR="00A634CA" w14:paraId="37E81ABD" w14:textId="77777777" w:rsidTr="00A634CA">
        <w:tc>
          <w:tcPr>
            <w:tcW w:w="10790" w:type="dxa"/>
            <w:gridSpan w:val="3"/>
            <w:shd w:val="clear" w:color="auto" w:fill="FFF2CC" w:themeFill="accent4" w:themeFillTint="33"/>
          </w:tcPr>
          <w:p w14:paraId="63726DB8" w14:textId="13D066A7" w:rsid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Look at all the pieces of your configuration</w:t>
            </w:r>
          </w:p>
        </w:tc>
      </w:tr>
      <w:tr w:rsidR="00A634CA" w14:paraId="47872CBA" w14:textId="77777777" w:rsidTr="00A634CA">
        <w:tc>
          <w:tcPr>
            <w:tcW w:w="3055" w:type="dxa"/>
          </w:tcPr>
          <w:p w14:paraId="342718FF" w14:textId="2B1E6C86" w:rsidR="00A634CA" w:rsidRP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hat level of integration and interoperability has been achieved?</w:t>
            </w:r>
          </w:p>
        </w:tc>
        <w:tc>
          <w:tcPr>
            <w:tcW w:w="7735" w:type="dxa"/>
            <w:gridSpan w:val="2"/>
          </w:tcPr>
          <w:p w14:paraId="5AF6C241" w14:textId="171EBFBF" w:rsidR="00A634CA" w:rsidRDefault="00D362F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he internal management system tried to integrate everything together (excluding e-mail), but it</w:t>
            </w:r>
            <w:r w:rsidR="0016139C">
              <w:rPr>
                <w:lang w:val="en-US"/>
              </w:rPr>
              <w:t xml:space="preserve"> does not appear to be in use. The stand alone tools aren’t integrated together in a platform, but they’re used together to accomplish tasks.</w:t>
            </w:r>
          </w:p>
        </w:tc>
      </w:tr>
      <w:tr w:rsidR="00A634CA" w14:paraId="15A2B4A8" w14:textId="77777777" w:rsidTr="004D4854">
        <w:tc>
          <w:tcPr>
            <w:tcW w:w="3055" w:type="dxa"/>
            <w:shd w:val="clear" w:color="auto" w:fill="F2F2F2" w:themeFill="background1" w:themeFillShade="F2"/>
          </w:tcPr>
          <w:p w14:paraId="6026CB5F" w14:textId="2E0D4ABC" w:rsidR="00A634CA" w:rsidRDefault="00A634CA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Where are there big gaps</w:t>
            </w:r>
          </w:p>
        </w:tc>
        <w:tc>
          <w:tcPr>
            <w:tcW w:w="7735" w:type="dxa"/>
            <w:gridSpan w:val="2"/>
            <w:shd w:val="clear" w:color="auto" w:fill="F2F2F2" w:themeFill="background1" w:themeFillShade="F2"/>
          </w:tcPr>
          <w:p w14:paraId="4B54F75E" w14:textId="6F4DADDD" w:rsidR="00A634CA" w:rsidRDefault="0016139C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here is a gap in bridging email (access to experts) with the other tools.</w:t>
            </w:r>
          </w:p>
        </w:tc>
      </w:tr>
      <w:tr w:rsidR="00A634CA" w14:paraId="05D7D25B" w14:textId="77777777" w:rsidTr="00774098">
        <w:tc>
          <w:tcPr>
            <w:tcW w:w="10790" w:type="dxa"/>
            <w:gridSpan w:val="3"/>
            <w:shd w:val="clear" w:color="auto" w:fill="E2EFD9" w:themeFill="accent6" w:themeFillTint="33"/>
          </w:tcPr>
          <w:p w14:paraId="0A51F95B" w14:textId="2749B79C" w:rsidR="00A634CA" w:rsidRPr="00774098" w:rsidRDefault="00774098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74098">
              <w:rPr>
                <w:b/>
                <w:bCs/>
                <w:lang w:val="en-US"/>
              </w:rPr>
              <w:t>Balancing the polarities</w:t>
            </w:r>
            <w:r w:rsidR="00DE7E7D">
              <w:rPr>
                <w:b/>
                <w:bCs/>
                <w:lang w:val="en-US"/>
              </w:rPr>
              <w:t xml:space="preserve"> (Current state)</w:t>
            </w:r>
          </w:p>
        </w:tc>
      </w:tr>
      <w:tr w:rsidR="00A634CA" w14:paraId="1C16A732" w14:textId="77777777" w:rsidTr="00774098">
        <w:tc>
          <w:tcPr>
            <w:tcW w:w="10790" w:type="dxa"/>
            <w:gridSpan w:val="3"/>
            <w:shd w:val="clear" w:color="auto" w:fill="FFF2CC" w:themeFill="accent4" w:themeFillTint="33"/>
          </w:tcPr>
          <w:p w14:paraId="21322734" w14:textId="1EC491A5" w:rsidR="00A634CA" w:rsidRDefault="00774098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is the configuration balanced with respect to each polarity?</w:t>
            </w:r>
          </w:p>
        </w:tc>
      </w:tr>
      <w:tr w:rsidR="00676D0E" w14:paraId="4B0634BE" w14:textId="77777777" w:rsidTr="00D00D5E">
        <w:trPr>
          <w:trHeight w:val="1027"/>
        </w:trPr>
        <w:tc>
          <w:tcPr>
            <w:tcW w:w="5395" w:type="dxa"/>
            <w:gridSpan w:val="2"/>
          </w:tcPr>
          <w:p w14:paraId="7077E996" w14:textId="4EA6D71D" w:rsidR="00676D0E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lastRenderedPageBreak/>
              <w:t>Synchronous</w:t>
            </w:r>
            <w:r w:rsid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&gt;</w:t>
            </w:r>
          </w:p>
          <w:p w14:paraId="301D9C0C" w14:textId="434904A5" w:rsidR="00676D0E" w:rsidRDefault="00676D0E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Synchronous tools?</w:t>
            </w:r>
          </w:p>
        </w:tc>
        <w:tc>
          <w:tcPr>
            <w:tcW w:w="5395" w:type="dxa"/>
          </w:tcPr>
          <w:p w14:paraId="3FC73046" w14:textId="17EDC8F4" w:rsidR="00676D0E" w:rsidRDefault="00F0332F" w:rsidP="004D4854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&lt;&lt;&lt;&lt;&lt;&lt;&lt;&lt;&lt;&lt;&lt;&lt;&lt;&lt;&lt;&lt;&lt;&lt;&lt;&lt;&lt;&lt;&lt;&lt;&lt;&lt;&lt;&lt;&lt;&lt;</w:t>
            </w:r>
            <w:r w:rsidRPr="006C362F">
              <w:rPr>
                <w:b/>
                <w:bCs/>
                <w:color w:val="FF0000"/>
                <w:highlight w:val="yellow"/>
                <w:lang w:val="en-US"/>
              </w:rPr>
              <w:t>&lt;</w:t>
            </w:r>
            <w:r>
              <w:rPr>
                <w:lang w:val="en-US"/>
              </w:rPr>
              <w:t xml:space="preserve">&lt;&lt;&lt; </w:t>
            </w:r>
            <w:r w:rsidR="00676D0E" w:rsidRPr="00F0332F">
              <w:rPr>
                <w:b/>
                <w:bCs/>
                <w:lang w:val="en-US"/>
              </w:rPr>
              <w:t>Asynchronous</w:t>
            </w:r>
          </w:p>
          <w:p w14:paraId="178100BE" w14:textId="5793D26F" w:rsidR="00676D0E" w:rsidRDefault="00676D0E" w:rsidP="004D4854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Asynchronous tools?</w:t>
            </w:r>
          </w:p>
        </w:tc>
      </w:tr>
      <w:tr w:rsidR="00676D0E" w14:paraId="095F7417" w14:textId="77777777" w:rsidTr="00D665D1">
        <w:trPr>
          <w:trHeight w:val="1027"/>
        </w:trPr>
        <w:tc>
          <w:tcPr>
            <w:tcW w:w="5395" w:type="dxa"/>
            <w:gridSpan w:val="2"/>
            <w:shd w:val="clear" w:color="auto" w:fill="F2F2F2" w:themeFill="background1" w:themeFillShade="F2"/>
          </w:tcPr>
          <w:p w14:paraId="707278BC" w14:textId="1FD6BF8F" w:rsidR="00676D0E" w:rsidRPr="00F0332F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Participation</w:t>
            </w:r>
            <w:r w:rsidR="00F0332F" w:rsidRP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</w:t>
            </w:r>
          </w:p>
          <w:p w14:paraId="3C2ACE18" w14:textId="728EAC26" w:rsidR="00676D0E" w:rsidRDefault="00676D0E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Participation tools?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1C21691A" w14:textId="79F82FF0" w:rsidR="00676D0E" w:rsidRDefault="00F0332F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</w:t>
            </w:r>
            <w:r w:rsidRPr="006C362F">
              <w:rPr>
                <w:b/>
                <w:bCs/>
                <w:color w:val="FF0000"/>
                <w:highlight w:val="yellow"/>
                <w:lang w:val="en-US"/>
              </w:rPr>
              <w:t>&lt;</w:t>
            </w:r>
            <w:r>
              <w:rPr>
                <w:lang w:val="en-US"/>
              </w:rPr>
              <w:t xml:space="preserve">&lt;&lt;&lt; </w:t>
            </w:r>
            <w:r w:rsidR="00676D0E" w:rsidRPr="00F0332F">
              <w:rPr>
                <w:b/>
                <w:bCs/>
                <w:lang w:val="en-US"/>
              </w:rPr>
              <w:t>Reification</w:t>
            </w:r>
          </w:p>
          <w:p w14:paraId="65625B8F" w14:textId="48C9D752" w:rsidR="00676D0E" w:rsidRDefault="00676D0E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Reification tools?</w:t>
            </w:r>
          </w:p>
        </w:tc>
      </w:tr>
      <w:tr w:rsidR="00676D0E" w14:paraId="4A786827" w14:textId="77777777" w:rsidTr="007F2C36">
        <w:trPr>
          <w:trHeight w:val="1027"/>
        </w:trPr>
        <w:tc>
          <w:tcPr>
            <w:tcW w:w="5395" w:type="dxa"/>
            <w:gridSpan w:val="2"/>
          </w:tcPr>
          <w:p w14:paraId="3E1CE998" w14:textId="2FD88B1D" w:rsidR="00676D0E" w:rsidRDefault="00676D0E" w:rsidP="005E447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Group</w:t>
            </w:r>
            <w:r w:rsid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&gt;&gt;&gt;&gt;&gt;&gt;</w:t>
            </w:r>
          </w:p>
          <w:p w14:paraId="4C77FA7D" w14:textId="5B17523D" w:rsidR="00676D0E" w:rsidRDefault="00676D0E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Group tools?</w:t>
            </w:r>
          </w:p>
        </w:tc>
        <w:tc>
          <w:tcPr>
            <w:tcW w:w="5395" w:type="dxa"/>
          </w:tcPr>
          <w:p w14:paraId="20EAD5EC" w14:textId="6336B66E" w:rsidR="00676D0E" w:rsidRDefault="00F0332F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</w:t>
            </w:r>
            <w:r w:rsidRPr="00CF0EAD">
              <w:rPr>
                <w:b/>
                <w:bCs/>
                <w:color w:val="FF0000"/>
                <w:highlight w:val="yellow"/>
                <w:lang w:val="en-US"/>
              </w:rPr>
              <w:t>&lt;</w:t>
            </w:r>
            <w:r>
              <w:rPr>
                <w:lang w:val="en-US"/>
              </w:rPr>
              <w:t xml:space="preserve">&lt;&lt;&lt;&lt;&lt;&lt;&lt;&lt;&lt;&lt; </w:t>
            </w:r>
            <w:r w:rsidR="00676D0E" w:rsidRPr="00F0332F">
              <w:rPr>
                <w:b/>
                <w:bCs/>
                <w:lang w:val="en-US"/>
              </w:rPr>
              <w:t>Individual</w:t>
            </w:r>
          </w:p>
          <w:p w14:paraId="31D16E12" w14:textId="788BDC28" w:rsidR="00676D0E" w:rsidRDefault="00676D0E" w:rsidP="00676D0E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Individual tools?</w:t>
            </w:r>
          </w:p>
        </w:tc>
      </w:tr>
      <w:tr w:rsidR="00774098" w14:paraId="08204A55" w14:textId="77777777" w:rsidTr="00A634CA">
        <w:tc>
          <w:tcPr>
            <w:tcW w:w="3055" w:type="dxa"/>
          </w:tcPr>
          <w:p w14:paraId="0A9E2E4F" w14:textId="211E5C5A" w:rsidR="00774098" w:rsidRDefault="004D4854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How well does this balance fit your community?</w:t>
            </w:r>
          </w:p>
        </w:tc>
        <w:tc>
          <w:tcPr>
            <w:tcW w:w="7735" w:type="dxa"/>
            <w:gridSpan w:val="2"/>
          </w:tcPr>
          <w:p w14:paraId="71634378" w14:textId="0A952D0C" w:rsidR="00774098" w:rsidRDefault="00220548" w:rsidP="005E4479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Since managing documents related to certification is a highly individual thing, it makes sense that the tools are more asynchronous and focused on individuals.</w:t>
            </w:r>
          </w:p>
        </w:tc>
      </w:tr>
      <w:tr w:rsidR="00DE7E7D" w:rsidRPr="00DE7E7D" w14:paraId="6C4CF1D8" w14:textId="77777777" w:rsidTr="00DE7E7D">
        <w:tc>
          <w:tcPr>
            <w:tcW w:w="10790" w:type="dxa"/>
            <w:gridSpan w:val="3"/>
            <w:shd w:val="clear" w:color="auto" w:fill="E2EFD9" w:themeFill="accent6" w:themeFillTint="33"/>
          </w:tcPr>
          <w:p w14:paraId="11C2769C" w14:textId="0C498607" w:rsidR="00DE7E7D" w:rsidRPr="00DE7E7D" w:rsidRDefault="00DE7E7D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DE7E7D">
              <w:rPr>
                <w:b/>
                <w:bCs/>
                <w:lang w:val="en-US"/>
              </w:rPr>
              <w:t xml:space="preserve">Solution seeking </w:t>
            </w:r>
          </w:p>
        </w:tc>
      </w:tr>
      <w:tr w:rsidR="00DE7E7D" w:rsidRPr="00DE7E7D" w14:paraId="1A2B5F7A" w14:textId="77777777" w:rsidTr="00DE7E7D">
        <w:tc>
          <w:tcPr>
            <w:tcW w:w="10790" w:type="dxa"/>
            <w:gridSpan w:val="3"/>
            <w:shd w:val="clear" w:color="auto" w:fill="FFF2CC" w:themeFill="accent4" w:themeFillTint="33"/>
          </w:tcPr>
          <w:p w14:paraId="6541AD36" w14:textId="77777777" w:rsidR="00DE7E7D" w:rsidRDefault="00DE7E7D" w:rsidP="00920CFC">
            <w:pPr>
              <w:spacing w:before="120" w:after="120"/>
              <w:rPr>
                <w:lang w:val="en-US"/>
              </w:rPr>
            </w:pPr>
            <w:r w:rsidRPr="00920CFC">
              <w:rPr>
                <w:lang w:val="en-US"/>
              </w:rPr>
              <w:t>In the new configuration, do you want your choice of tools to affect the polarities of your community in ways that differ from the current configuration? Which way?</w:t>
            </w:r>
          </w:p>
          <w:p w14:paraId="2954180C" w14:textId="3800B6B6" w:rsidR="00CF0EAD" w:rsidRPr="00920CFC" w:rsidRDefault="00CF0EAD" w:rsidP="00920CFC">
            <w:pPr>
              <w:spacing w:before="120" w:after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 think that the current polarity makes sense</w:t>
            </w:r>
            <w:r w:rsidR="00101BE9">
              <w:rPr>
                <w:rFonts w:ascii="Tahoma" w:hAnsi="Tahoma" w:cs="Tahoma"/>
              </w:rPr>
              <w:t>. If I had to make an adjustment, I’d make one to make it a little more group focused to allow smallholders to share knowledge and advice with each other (but this might be slightly out of focus for the application I’m planning).</w:t>
            </w:r>
          </w:p>
        </w:tc>
      </w:tr>
      <w:tr w:rsidR="00920CFC" w14:paraId="433F9EF7" w14:textId="77777777" w:rsidTr="009A7F49">
        <w:tc>
          <w:tcPr>
            <w:tcW w:w="5395" w:type="dxa"/>
            <w:gridSpan w:val="2"/>
          </w:tcPr>
          <w:p w14:paraId="048D88A3" w14:textId="77777777" w:rsidR="00920CFC" w:rsidRDefault="00920CFC" w:rsidP="00920CFC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Synchronous</w:t>
            </w:r>
            <w:r>
              <w:rPr>
                <w:lang w:val="en-US"/>
              </w:rPr>
              <w:t xml:space="preserve"> &gt;&gt;&gt;&gt;&gt;&gt;&gt;&gt;&gt;&gt;&gt;&gt;&gt;&gt;&gt;&gt;&gt;&gt;&gt;&gt;&gt;&gt;&gt;&gt;&gt;&gt;&gt;&gt;&gt;&gt;&gt;&gt;&gt;&gt;&gt;&gt;</w:t>
            </w:r>
          </w:p>
          <w:p w14:paraId="5D4EE7AF" w14:textId="4E418AC4" w:rsidR="00920CFC" w:rsidRDefault="00920CFC" w:rsidP="00920CFC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…New synchronous tools?</w:t>
            </w:r>
          </w:p>
        </w:tc>
        <w:tc>
          <w:tcPr>
            <w:tcW w:w="5395" w:type="dxa"/>
          </w:tcPr>
          <w:p w14:paraId="01E06C01" w14:textId="77777777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Asynchronous</w:t>
            </w:r>
          </w:p>
          <w:p w14:paraId="2A5CC007" w14:textId="3B7FB4E4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New asynchronous tools?</w:t>
            </w:r>
          </w:p>
        </w:tc>
      </w:tr>
      <w:tr w:rsidR="00920CFC" w14:paraId="7A275F53" w14:textId="77777777" w:rsidTr="00920CFC">
        <w:tc>
          <w:tcPr>
            <w:tcW w:w="5395" w:type="dxa"/>
            <w:gridSpan w:val="2"/>
            <w:shd w:val="clear" w:color="auto" w:fill="F2F2F2" w:themeFill="background1" w:themeFillShade="F2"/>
          </w:tcPr>
          <w:p w14:paraId="59F55011" w14:textId="77777777" w:rsidR="00920CFC" w:rsidRPr="00F0332F" w:rsidRDefault="00920CFC" w:rsidP="00920CFC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Participation</w:t>
            </w:r>
            <w:r w:rsidRPr="00F0332F">
              <w:rPr>
                <w:lang w:val="en-US"/>
              </w:rPr>
              <w:t xml:space="preserve"> &gt;&gt;&gt;&gt;&gt;&gt;&gt;&gt;&gt;&gt;&gt;&gt;&gt;&gt;&gt;&gt;&gt;&gt;&gt;&gt;&gt;&gt;&gt;&gt;&gt;&gt;&gt;&gt;&gt;&gt;&gt;&gt;&gt;&gt;&gt;</w:t>
            </w:r>
          </w:p>
          <w:p w14:paraId="3AA9A6DE" w14:textId="54C7612B" w:rsidR="00920CFC" w:rsidRPr="00F0332F" w:rsidRDefault="00920CFC" w:rsidP="00920CFC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…New participation tools?</w:t>
            </w:r>
          </w:p>
        </w:tc>
        <w:tc>
          <w:tcPr>
            <w:tcW w:w="5395" w:type="dxa"/>
            <w:shd w:val="clear" w:color="auto" w:fill="F2F2F2" w:themeFill="background1" w:themeFillShade="F2"/>
          </w:tcPr>
          <w:p w14:paraId="27557F0A" w14:textId="77777777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Reification</w:t>
            </w:r>
          </w:p>
          <w:p w14:paraId="19735F9A" w14:textId="0E00D6A7" w:rsidR="00920CFC" w:rsidRDefault="00920CFC" w:rsidP="00920CFC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New reification tools?</w:t>
            </w:r>
          </w:p>
        </w:tc>
      </w:tr>
      <w:tr w:rsidR="00ED3F39" w14:paraId="3A8A6617" w14:textId="77777777" w:rsidTr="009A7F49">
        <w:tc>
          <w:tcPr>
            <w:tcW w:w="5395" w:type="dxa"/>
            <w:gridSpan w:val="2"/>
          </w:tcPr>
          <w:p w14:paraId="537BA13E" w14:textId="77777777" w:rsidR="00ED3F39" w:rsidRDefault="00ED3F39" w:rsidP="00ED3F39">
            <w:pPr>
              <w:spacing w:before="120" w:after="120"/>
              <w:rPr>
                <w:lang w:val="en-US"/>
              </w:rPr>
            </w:pPr>
            <w:r w:rsidRPr="00F0332F">
              <w:rPr>
                <w:b/>
                <w:bCs/>
                <w:lang w:val="en-US"/>
              </w:rPr>
              <w:t>Group</w:t>
            </w:r>
            <w:r>
              <w:rPr>
                <w:lang w:val="en-US"/>
              </w:rPr>
              <w:t xml:space="preserve"> &gt;&gt;&gt;&gt;&gt;&gt;&gt;&gt;&gt;&gt;&gt;&gt;&gt;&gt;&gt;&gt;&gt;&gt;&gt;&gt;&gt;&gt;&gt;&gt;&gt;&gt;&gt;&gt;&gt;&gt;&gt;&gt;&gt;&gt;&gt;&gt;&gt;&gt;&gt;&gt;&gt;</w:t>
            </w:r>
          </w:p>
          <w:p w14:paraId="6A485826" w14:textId="530D1A78" w:rsidR="00ED3F39" w:rsidRPr="00F0332F" w:rsidRDefault="00ED3F39" w:rsidP="00ED3F39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…New group tools?</w:t>
            </w:r>
          </w:p>
        </w:tc>
        <w:tc>
          <w:tcPr>
            <w:tcW w:w="5395" w:type="dxa"/>
          </w:tcPr>
          <w:p w14:paraId="2AF0CF88" w14:textId="77777777" w:rsidR="00ED3F39" w:rsidRDefault="00ED3F39" w:rsidP="00ED3F39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 &lt;&lt;&lt;&lt;&lt;&lt;&lt;&lt;&lt;&lt;&lt;&lt;&lt;&lt;&lt;&lt;&lt;&lt;&lt;&lt;&lt;&lt;&lt;&lt;&lt;&lt;&lt;&lt;&lt;&lt;&lt;&lt;&lt;&lt;&lt;&lt;&lt;&lt; </w:t>
            </w:r>
            <w:r w:rsidRPr="00F0332F">
              <w:rPr>
                <w:b/>
                <w:bCs/>
                <w:lang w:val="en-US"/>
              </w:rPr>
              <w:t>Individual</w:t>
            </w:r>
          </w:p>
          <w:p w14:paraId="746AA6B5" w14:textId="5B043D4B" w:rsidR="00ED3F39" w:rsidRDefault="00ED3F39" w:rsidP="00ED3F39">
            <w:pPr>
              <w:spacing w:before="120" w:after="120"/>
              <w:jc w:val="right"/>
              <w:rPr>
                <w:lang w:val="en-US"/>
              </w:rPr>
            </w:pPr>
            <w:r>
              <w:rPr>
                <w:lang w:val="en-US"/>
              </w:rPr>
              <w:t>…New individual tools?</w:t>
            </w:r>
          </w:p>
        </w:tc>
      </w:tr>
      <w:tr w:rsidR="007507BC" w:rsidRPr="007507BC" w14:paraId="13EF7061" w14:textId="77777777" w:rsidTr="007507BC">
        <w:tc>
          <w:tcPr>
            <w:tcW w:w="10790" w:type="dxa"/>
            <w:gridSpan w:val="3"/>
            <w:shd w:val="clear" w:color="auto" w:fill="E2EFD9" w:themeFill="accent6" w:themeFillTint="33"/>
          </w:tcPr>
          <w:p w14:paraId="5A47EA2C" w14:textId="17B90F48" w:rsidR="007507BC" w:rsidRPr="007507BC" w:rsidRDefault="007507BC" w:rsidP="005E4479">
            <w:pPr>
              <w:spacing w:before="120" w:after="120"/>
              <w:rPr>
                <w:b/>
                <w:bCs/>
                <w:lang w:val="en-US"/>
              </w:rPr>
            </w:pPr>
            <w:r w:rsidRPr="007507BC">
              <w:rPr>
                <w:b/>
                <w:bCs/>
                <w:lang w:val="en-US"/>
              </w:rPr>
              <w:t>MVP notes</w:t>
            </w:r>
          </w:p>
        </w:tc>
      </w:tr>
      <w:tr w:rsidR="007507BC" w14:paraId="7C0EEF75" w14:textId="77777777" w:rsidTr="001C3C10">
        <w:tc>
          <w:tcPr>
            <w:tcW w:w="10790" w:type="dxa"/>
            <w:gridSpan w:val="3"/>
          </w:tcPr>
          <w:p w14:paraId="4A5CD6AD" w14:textId="77777777" w:rsidR="007507BC" w:rsidRDefault="00681A42" w:rsidP="002D5292">
            <w:pPr>
              <w:pStyle w:val="ListParagraph"/>
              <w:numPr>
                <w:ilvl w:val="0"/>
                <w:numId w:val="12"/>
              </w:num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I j</w:t>
            </w:r>
            <w:r w:rsidR="002D5292">
              <w:rPr>
                <w:lang w:val="en-US"/>
              </w:rPr>
              <w:t xml:space="preserve">ust want to </w:t>
            </w:r>
            <w:r w:rsidR="002D5292">
              <w:rPr>
                <w:b/>
                <w:bCs/>
                <w:lang w:val="en-US"/>
              </w:rPr>
              <w:t>guide</w:t>
            </w:r>
            <w:r w:rsidR="002D5292">
              <w:rPr>
                <w:lang w:val="en-US"/>
              </w:rPr>
              <w:t xml:space="preserve"> users through the process of certification </w:t>
            </w:r>
            <w:r>
              <w:rPr>
                <w:lang w:val="en-US"/>
              </w:rPr>
              <w:t>to make it less daunting. I don’t want totally replace the current process (nor do I have the authority to do so)</w:t>
            </w:r>
          </w:p>
          <w:p w14:paraId="787D6C3B" w14:textId="77777777" w:rsidR="00681A42" w:rsidRDefault="00681A42" w:rsidP="002D5292">
            <w:pPr>
              <w:pStyle w:val="ListParagraph"/>
              <w:numPr>
                <w:ilvl w:val="0"/>
                <w:numId w:val="12"/>
              </w:num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Focusing on the Fairtrade certification process instead of making a Management System that does everything would be more beneficial since each farm is managed differently</w:t>
            </w:r>
          </w:p>
          <w:p w14:paraId="388C5E6B" w14:textId="7CABF744" w:rsidR="00681A42" w:rsidRPr="002D5292" w:rsidRDefault="003F6C0E" w:rsidP="002D5292">
            <w:pPr>
              <w:pStyle w:val="ListParagraph"/>
              <w:numPr>
                <w:ilvl w:val="0"/>
                <w:numId w:val="12"/>
              </w:num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I’m not planning on disrupting the polarities of the community</w:t>
            </w:r>
          </w:p>
        </w:tc>
      </w:tr>
    </w:tbl>
    <w:p w14:paraId="5BBD45B3" w14:textId="07E76E96" w:rsidR="007434F8" w:rsidRDefault="007434F8" w:rsidP="007434F8">
      <w:pPr>
        <w:spacing w:after="0"/>
        <w:rPr>
          <w:lang w:val="en-US"/>
        </w:rPr>
      </w:pPr>
    </w:p>
    <w:p w14:paraId="548A1654" w14:textId="77777777" w:rsidR="005E4479" w:rsidRDefault="005E4479" w:rsidP="007434F8">
      <w:pPr>
        <w:spacing w:after="0"/>
        <w:rPr>
          <w:lang w:val="en-US"/>
        </w:rPr>
      </w:pPr>
    </w:p>
    <w:p w14:paraId="6EC6A69A" w14:textId="77777777" w:rsidR="005E4479" w:rsidRPr="007434F8" w:rsidRDefault="005E4479" w:rsidP="007434F8">
      <w:pPr>
        <w:spacing w:after="0"/>
        <w:rPr>
          <w:lang w:val="en-US"/>
        </w:rPr>
      </w:pPr>
    </w:p>
    <w:sectPr w:rsidR="005E4479" w:rsidRPr="007434F8" w:rsidSect="00736C51">
      <w:headerReference w:type="default" r:id="rId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36D97" w14:textId="77777777" w:rsidR="002A0E9B" w:rsidRDefault="002A0E9B" w:rsidP="007434F8">
      <w:pPr>
        <w:spacing w:after="0" w:line="240" w:lineRule="auto"/>
      </w:pPr>
      <w:r>
        <w:separator/>
      </w:r>
    </w:p>
  </w:endnote>
  <w:endnote w:type="continuationSeparator" w:id="0">
    <w:p w14:paraId="4EBFFBB5" w14:textId="77777777" w:rsidR="002A0E9B" w:rsidRDefault="002A0E9B" w:rsidP="007434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4C93C7" w14:textId="77777777" w:rsidR="002A0E9B" w:rsidRDefault="002A0E9B" w:rsidP="007434F8">
      <w:pPr>
        <w:spacing w:after="0" w:line="240" w:lineRule="auto"/>
      </w:pPr>
      <w:r>
        <w:separator/>
      </w:r>
    </w:p>
  </w:footnote>
  <w:footnote w:type="continuationSeparator" w:id="0">
    <w:p w14:paraId="3990CCC6" w14:textId="77777777" w:rsidR="002A0E9B" w:rsidRDefault="002A0E9B" w:rsidP="007434F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7B127" w14:textId="238015C4" w:rsidR="007434F8" w:rsidRDefault="00347C3A">
    <w:pPr>
      <w:pStyle w:val="Header"/>
    </w:pPr>
    <w:r>
      <w:rPr>
        <w:noProof/>
      </w:rPr>
      <w:drawing>
        <wp:inline distT="0" distB="0" distL="0" distR="0" wp14:anchorId="03CFC391" wp14:editId="72FA2240">
          <wp:extent cx="5395865" cy="632016"/>
          <wp:effectExtent l="0" t="0" r="1905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3237" cy="6574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D2F3D"/>
    <w:multiLevelType w:val="hybridMultilevel"/>
    <w:tmpl w:val="E67CA1CA"/>
    <w:lvl w:ilvl="0" w:tplc="5F14DEC8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FCC4AF2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51E1BB2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1586B0C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5BEE76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1A844B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416CF5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C8C92C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F18153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222C28FF"/>
    <w:multiLevelType w:val="hybridMultilevel"/>
    <w:tmpl w:val="CEA2D560"/>
    <w:lvl w:ilvl="0" w:tplc="5498C8E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66E867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86A88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43A325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5EA979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8BE4710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510C2F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83CA94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682A5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 w15:restartNumberingAfterBreak="0">
    <w:nsid w:val="3200721D"/>
    <w:multiLevelType w:val="hybridMultilevel"/>
    <w:tmpl w:val="FF0645CC"/>
    <w:lvl w:ilvl="0" w:tplc="D1C06A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324689"/>
    <w:multiLevelType w:val="hybridMultilevel"/>
    <w:tmpl w:val="56AA1790"/>
    <w:lvl w:ilvl="0" w:tplc="3640AE2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1463018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2C6600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2B855A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9F4E568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CEC0D4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19493A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3C067E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3E25ED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43FB2E08"/>
    <w:multiLevelType w:val="hybridMultilevel"/>
    <w:tmpl w:val="23CA6B26"/>
    <w:lvl w:ilvl="0" w:tplc="1C34440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144E70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76FE7C3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9E4A47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E6C4E8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382C97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802A110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7629F5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EDA983A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464457C0"/>
    <w:multiLevelType w:val="hybridMultilevel"/>
    <w:tmpl w:val="46E8917C"/>
    <w:lvl w:ilvl="0" w:tplc="BA1AFD8A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D4E490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AA4EB8C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05ED03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C92264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138D7C4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C30590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038B466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9F66BF4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4B147FC7"/>
    <w:multiLevelType w:val="hybridMultilevel"/>
    <w:tmpl w:val="9FD8B5BC"/>
    <w:lvl w:ilvl="0" w:tplc="6BE6CAD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1D239CA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AD08A74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6EEB1F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5DA5BD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FB2080A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A52505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F7E936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8508263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7" w15:restartNumberingAfterBreak="0">
    <w:nsid w:val="4ED052A0"/>
    <w:multiLevelType w:val="hybridMultilevel"/>
    <w:tmpl w:val="09A41E8E"/>
    <w:lvl w:ilvl="0" w:tplc="90DCB77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86ACB6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76ACAE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15CEE08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21C797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DAE891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152F4B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B7E88B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A7EA5CE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260745B"/>
    <w:multiLevelType w:val="hybridMultilevel"/>
    <w:tmpl w:val="117AB73E"/>
    <w:lvl w:ilvl="0" w:tplc="63820F8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6124FEA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864541E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4D6751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0849424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DB08C6C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19A10E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2CA380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374A4F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53AE046A"/>
    <w:multiLevelType w:val="hybridMultilevel"/>
    <w:tmpl w:val="DB0875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A931BF"/>
    <w:multiLevelType w:val="hybridMultilevel"/>
    <w:tmpl w:val="77E61B06"/>
    <w:lvl w:ilvl="0" w:tplc="3BD0FB9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CB80634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3C92B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67464F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848BA7C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382C57E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B92CFD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2C680F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31EE610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65FC31BA"/>
    <w:multiLevelType w:val="hybridMultilevel"/>
    <w:tmpl w:val="DB08759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3980645">
    <w:abstractNumId w:val="4"/>
  </w:num>
  <w:num w:numId="2" w16cid:durableId="1095978748">
    <w:abstractNumId w:val="6"/>
  </w:num>
  <w:num w:numId="3" w16cid:durableId="928345058">
    <w:abstractNumId w:val="0"/>
  </w:num>
  <w:num w:numId="4" w16cid:durableId="114452169">
    <w:abstractNumId w:val="3"/>
  </w:num>
  <w:num w:numId="5" w16cid:durableId="1016617304">
    <w:abstractNumId w:val="10"/>
  </w:num>
  <w:num w:numId="6" w16cid:durableId="1532261903">
    <w:abstractNumId w:val="5"/>
  </w:num>
  <w:num w:numId="7" w16cid:durableId="627247515">
    <w:abstractNumId w:val="8"/>
  </w:num>
  <w:num w:numId="8" w16cid:durableId="2005205454">
    <w:abstractNumId w:val="7"/>
  </w:num>
  <w:num w:numId="9" w16cid:durableId="244653392">
    <w:abstractNumId w:val="1"/>
  </w:num>
  <w:num w:numId="10" w16cid:durableId="1239906389">
    <w:abstractNumId w:val="11"/>
  </w:num>
  <w:num w:numId="11" w16cid:durableId="217013263">
    <w:abstractNumId w:val="9"/>
  </w:num>
  <w:num w:numId="12" w16cid:durableId="115830565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1MDY0NTY0N7awMDFV0lEKTi0uzszPAykwNKoFAEGQSk8tAAAA"/>
  </w:docVars>
  <w:rsids>
    <w:rsidRoot w:val="007434F8"/>
    <w:rsid w:val="00000467"/>
    <w:rsid w:val="00017881"/>
    <w:rsid w:val="00017CCE"/>
    <w:rsid w:val="00041429"/>
    <w:rsid w:val="00095EE1"/>
    <w:rsid w:val="000A79DF"/>
    <w:rsid w:val="000B5C97"/>
    <w:rsid w:val="000B5D12"/>
    <w:rsid w:val="000D6F35"/>
    <w:rsid w:val="000F0E93"/>
    <w:rsid w:val="00101BE9"/>
    <w:rsid w:val="00112ABE"/>
    <w:rsid w:val="001409CD"/>
    <w:rsid w:val="001418CB"/>
    <w:rsid w:val="0016139C"/>
    <w:rsid w:val="00162EB2"/>
    <w:rsid w:val="001C256B"/>
    <w:rsid w:val="00217E29"/>
    <w:rsid w:val="00220548"/>
    <w:rsid w:val="00243360"/>
    <w:rsid w:val="00264868"/>
    <w:rsid w:val="00270A89"/>
    <w:rsid w:val="002A0E9B"/>
    <w:rsid w:val="002D5292"/>
    <w:rsid w:val="002F2FCA"/>
    <w:rsid w:val="00322B6F"/>
    <w:rsid w:val="0033471C"/>
    <w:rsid w:val="00347C3A"/>
    <w:rsid w:val="00380E18"/>
    <w:rsid w:val="003933D9"/>
    <w:rsid w:val="003B4F09"/>
    <w:rsid w:val="003C35BA"/>
    <w:rsid w:val="003E2716"/>
    <w:rsid w:val="003E73A2"/>
    <w:rsid w:val="003F5B59"/>
    <w:rsid w:val="003F6C0E"/>
    <w:rsid w:val="00402394"/>
    <w:rsid w:val="00423BBB"/>
    <w:rsid w:val="00447997"/>
    <w:rsid w:val="00451A3A"/>
    <w:rsid w:val="004D2234"/>
    <w:rsid w:val="004D4854"/>
    <w:rsid w:val="00500A19"/>
    <w:rsid w:val="00511E02"/>
    <w:rsid w:val="00526596"/>
    <w:rsid w:val="00527CD8"/>
    <w:rsid w:val="00542D4C"/>
    <w:rsid w:val="00570AA8"/>
    <w:rsid w:val="00591D16"/>
    <w:rsid w:val="005D3FE4"/>
    <w:rsid w:val="005E4479"/>
    <w:rsid w:val="005F2033"/>
    <w:rsid w:val="00630612"/>
    <w:rsid w:val="0065430B"/>
    <w:rsid w:val="00676D0E"/>
    <w:rsid w:val="00681A42"/>
    <w:rsid w:val="006C362F"/>
    <w:rsid w:val="00730FF6"/>
    <w:rsid w:val="00736C51"/>
    <w:rsid w:val="007427E6"/>
    <w:rsid w:val="007434F8"/>
    <w:rsid w:val="007507BC"/>
    <w:rsid w:val="00774098"/>
    <w:rsid w:val="007C71D0"/>
    <w:rsid w:val="007F196A"/>
    <w:rsid w:val="007F36E1"/>
    <w:rsid w:val="00806855"/>
    <w:rsid w:val="00810AE9"/>
    <w:rsid w:val="0087181B"/>
    <w:rsid w:val="00880122"/>
    <w:rsid w:val="008967A9"/>
    <w:rsid w:val="00920CFC"/>
    <w:rsid w:val="00935360"/>
    <w:rsid w:val="00A12212"/>
    <w:rsid w:val="00A15311"/>
    <w:rsid w:val="00A634CA"/>
    <w:rsid w:val="00A81D6E"/>
    <w:rsid w:val="00A83068"/>
    <w:rsid w:val="00A93D16"/>
    <w:rsid w:val="00A9719E"/>
    <w:rsid w:val="00AA3A13"/>
    <w:rsid w:val="00AE1626"/>
    <w:rsid w:val="00B16C8A"/>
    <w:rsid w:val="00B27600"/>
    <w:rsid w:val="00BA3CC0"/>
    <w:rsid w:val="00C20AE2"/>
    <w:rsid w:val="00C567C1"/>
    <w:rsid w:val="00C93EA6"/>
    <w:rsid w:val="00CB017A"/>
    <w:rsid w:val="00CD480F"/>
    <w:rsid w:val="00CF0EAD"/>
    <w:rsid w:val="00CF57D5"/>
    <w:rsid w:val="00D1281C"/>
    <w:rsid w:val="00D16D8B"/>
    <w:rsid w:val="00D362FA"/>
    <w:rsid w:val="00D5745A"/>
    <w:rsid w:val="00DD7FD8"/>
    <w:rsid w:val="00DE7E7D"/>
    <w:rsid w:val="00E132E3"/>
    <w:rsid w:val="00E546D4"/>
    <w:rsid w:val="00E633DD"/>
    <w:rsid w:val="00E65873"/>
    <w:rsid w:val="00E96FB0"/>
    <w:rsid w:val="00EC0765"/>
    <w:rsid w:val="00EC3D93"/>
    <w:rsid w:val="00ED3F39"/>
    <w:rsid w:val="00EE22CD"/>
    <w:rsid w:val="00F0332F"/>
    <w:rsid w:val="00F26597"/>
    <w:rsid w:val="00F44187"/>
    <w:rsid w:val="00F50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EA53B6"/>
  <w15:chartTrackingRefBased/>
  <w15:docId w15:val="{53107BCF-5D77-4A08-81BF-DE7DED48A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34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34F8"/>
  </w:style>
  <w:style w:type="paragraph" w:styleId="Footer">
    <w:name w:val="footer"/>
    <w:basedOn w:val="Normal"/>
    <w:link w:val="FooterChar"/>
    <w:uiPriority w:val="99"/>
    <w:unhideWhenUsed/>
    <w:rsid w:val="007434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34F8"/>
  </w:style>
  <w:style w:type="table" w:styleId="TableGrid">
    <w:name w:val="Table Grid"/>
    <w:basedOn w:val="TableNormal"/>
    <w:uiPriority w:val="39"/>
    <w:rsid w:val="007434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5C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56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1798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3888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20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47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5710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7146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92843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5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0975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58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997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14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4376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959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7138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8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78143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79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3979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3488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920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40899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73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7717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8496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8677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8192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79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43847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60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147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712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39252-3BE3-48AE-A4BE-E1B2DF51EB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658</Words>
  <Characters>375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Maciag</dc:creator>
  <cp:keywords/>
  <dc:description/>
  <cp:lastModifiedBy>Mikayla Peterson</cp:lastModifiedBy>
  <cp:revision>22</cp:revision>
  <dcterms:created xsi:type="dcterms:W3CDTF">2019-09-25T16:28:00Z</dcterms:created>
  <dcterms:modified xsi:type="dcterms:W3CDTF">2023-10-22T22:07:00Z</dcterms:modified>
</cp:coreProperties>
</file>